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792" w:rsidRPr="00931792" w:rsidRDefault="00931792" w:rsidP="00931792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1-Create Database &amp; Import Data</w:t>
      </w:r>
    </w:p>
    <w:p w:rsidR="00931792" w:rsidRPr="00931792" w:rsidRDefault="00931792" w:rsidP="00931792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bCs/>
          <w:color w:val="000000" w:themeColor="text1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rst we need to create a database 'DataScience'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DataScience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After we create the database we need to access it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DataScience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The let's create a schema ('Statistics' &amp; 'Wrangle') to organize the tables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Let's import manually the data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plore the columns of the table by running the below or simply click Alt+F1 by highlighting the table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olumn_Name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INFORMATION_SCHEM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COLUMNS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ABLE_NAM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train'</w:t>
      </w:r>
    </w:p>
    <w:p w:rsidR="00931792" w:rsidRDefault="00931792" w:rsidP="009317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E45A0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2-Explore the Data.sql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ploring the table 'train' by running select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ploring the top 10 rows from the table 'train'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0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3-Check Aggregate functions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Let's explore some aggregate functions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Average of ag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avg_ag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minimum and maximum of ag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in_ag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ax_ag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total rows of the tabl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Nb_Count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distinct value of 'Sex' colum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 Sex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distinct count of colum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ount_Distinct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 xml:space="preserve">4-Check Data </w:t>
      </w:r>
      <w:r w:rsidR="00E30280"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Distribution</w:t>
      </w: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 Part1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https://www.mssqltips.com/sqlservertutorial/9128/sql-server-statistical-window-functions-percentiledisc-and-percentilecont/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et Statistics for Pclass column (STDEVP,min,max,AVG)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>'Pclas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olumnNam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TDEVP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std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Pclas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Get </w:t>
      </w:r>
      <w:r w:rsidR="00E30280">
        <w:rPr>
          <w:rFonts w:ascii="Consolas" w:hAnsi="Consolas" w:cs="Consolas"/>
          <w:color w:val="008000"/>
          <w:sz w:val="19"/>
          <w:szCs w:val="19"/>
        </w:rPr>
        <w:t>Percentile</w:t>
      </w:r>
      <w:r>
        <w:rPr>
          <w:rFonts w:ascii="Consolas" w:hAnsi="Consolas" w:cs="Consolas"/>
          <w:color w:val="008000"/>
          <w:sz w:val="19"/>
          <w:szCs w:val="19"/>
        </w:rPr>
        <w:t xml:space="preserve"> for Age colum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'Ag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olumnName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ERCENTILE_CO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0.2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ITH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GROUP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5%'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ERCENTILE_CO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0.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ITH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GROUP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0%'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ERCENTILE_CO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0.7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ITH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GROUP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75%'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ab/>
        <w:t>train</w:t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</w:p>
    <w:p w:rsidR="002C21C1" w:rsidRDefault="002C21C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94DA0" w:rsidRDefault="00694DA0" w:rsidP="00694D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4-Check Data Distribuation_Part2_Describe_Nmeric_Dat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Drop table if exists '[Statistics].Data_Aggregate' &amp; '[Statistics].Data_Percentile'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ata_Aggreg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ata_Percentil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--Create table [Statistics].Data_Aggregate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ata_Aggregate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ColumnNam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Count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mean] [decimal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std] [floa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min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max] [int]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_GoBack"/>
      <w:bookmarkEnd w:id="0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ata_Percentile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ColumnName] [varchar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25%]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50%]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75%]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------------------------------------------------------------------------------------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------------------------------------------------------------------------------------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Stat_Aggregate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insert into [Statistics].[Data_Aggregate] (ColumnName,Count,std,min,max,mean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Select   Distin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''col_name'' as ColumnNam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,count(*) Coun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,STDEVP(col_name) std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,min(col_name) as m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  <w:t>,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max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col_name) as max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,AVG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(CAST(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AS DECIMAL(12,2))) as mea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>From train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PERCENT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insert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 into [Statistics].[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ata_Percenti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  <w:t xml:space="preserve"> Select distin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  <w:t xml:space="preserve"> '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'' as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,PERCENTILE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_CONT(0.25) WITHIN GROUP (ORDER BY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)  OVER (PARTITION BY 1) as ''[25%]'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,PERCENTILE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_CONT(0.5) WITHIN GROUP (ORDER BY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)  OVER (PARTITION BY 1) as  ''[50%]'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,PERCENTILE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_CONT(0.75) WITHIN GROUP (ORDER BY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)  OVER (PARTITION BY 1) as ''[75%]'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From </w:t>
      </w:r>
      <w:r>
        <w:rPr>
          <w:rFonts w:ascii="Consolas" w:hAnsi="Consolas" w:cs="Consolas"/>
          <w:color w:val="FF0000"/>
          <w:sz w:val="19"/>
          <w:szCs w:val="19"/>
        </w:rPr>
        <w:tab/>
        <w:t>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is not null</w:t>
      </w:r>
      <w:r>
        <w:rPr>
          <w:rFonts w:ascii="Consolas" w:hAnsi="Consolas" w:cs="Consolas"/>
          <w:color w:val="FF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 by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1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PassengerI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2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urvive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3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4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g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5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6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arc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7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Aggreg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ar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lastRenderedPageBreak/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1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2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4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5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6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7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1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PassengerI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2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urvive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3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4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g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5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6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arc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Query_7_Perc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t_PERCENTI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_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ar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1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2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3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4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5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6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xec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Query_7_Per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Nume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unt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ean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in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5%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%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75%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ax]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Nume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Aggreg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G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inn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Percent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Numerical</w:t>
      </w:r>
      <w:proofErr w:type="spellEnd"/>
    </w:p>
    <w:p w:rsidR="002C21C1" w:rsidRDefault="002C21C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5-Check Distinct value in tabl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Check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istinc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value in tabl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SQL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SQ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ls </w:t>
      </w:r>
      <w:r>
        <w:rPr>
          <w:rFonts w:ascii="Consolas" w:hAnsi="Consolas" w:cs="Consolas"/>
          <w:color w:val="0000FF"/>
          <w:sz w:val="19"/>
          <w:szCs w:val="19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Schema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Row_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Schema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ORDINAL_POSI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Num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rom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INFORMATION_SCHEM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COLUMNS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SQ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SQL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union all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select ''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'' as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umn_Nam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,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count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distinc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quote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 ) As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istinctCountValu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,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FF0000"/>
          <w:sz w:val="19"/>
          <w:szCs w:val="19"/>
        </w:rPr>
        <w:t>count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 '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quote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) as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untValu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FROM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quote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Schema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FF"/>
          <w:sz w:val="19"/>
          <w:szCs w:val="19"/>
        </w:rPr>
        <w:t>quotename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rom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ls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rain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print @SQL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exec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@SQL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 xml:space="preserve">6-Check Data </w:t>
      </w:r>
      <w:proofErr w:type="spellStart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Distribuation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Drop table if exists '[Statistics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_describe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ombine all queries in one table using 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with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[Alias] as (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count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Ticke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Cabi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Embarke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nion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unique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n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 Sex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Sex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 Ticket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icke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icket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 Cabin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abin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abin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 Embarked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nion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proofErr w:type="gramStart"/>
      <w:r>
        <w:rPr>
          <w:rFonts w:ascii="Consolas" w:hAnsi="Consolas" w:cs="Consolas"/>
          <w:color w:val="FF0000"/>
          <w:sz w:val="19"/>
          <w:szCs w:val="19"/>
        </w:rPr>
        <w:t>freq</w:t>
      </w:r>
      <w:proofErr w:type="spellEnd"/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umnName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ex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Ticket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icket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Cabin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abin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Embarked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mbarked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Insert the result into a new table [Statistics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_Describe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plore table [Statistics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_Describe_Catego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Categorical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7-Check Correlating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nd correlation between Age and survival r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Ag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Find correlation betwe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survival r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T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nd correlation between Sex and survival r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ex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T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 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Find correlation betwe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survival r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nd correlation between Parch and survival rate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arch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Parch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8-Explore Data Statistics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et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explore the table [Statistics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_Describe_Nume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Statistic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_Describe_Numerical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9-Wrangle data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Take a copy of the table 'train' and 'test' into another schema 'Wrangle'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in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es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the result</w:t>
      </w:r>
    </w:p>
    <w:p w:rsidR="002C21C1" w:rsidRDefault="002C21C1" w:rsidP="002C2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2C21C1" w:rsidRDefault="002C21C1" w:rsidP="002C21C1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10-Drop features Ticket and Cabin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Drop columns from 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 and 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Drop features Ticket and Cabin if exists by altering the tables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ropi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e column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icket</w:t>
      </w:r>
    </w:p>
    <w:p w:rsidR="00223B92" w:rsidRDefault="00223B92" w:rsidP="00223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Cabin</w:t>
      </w:r>
    </w:p>
    <w:p w:rsidR="00223B92" w:rsidRDefault="00223B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11-Create Regular Expression Function</w:t>
      </w:r>
    </w:p>
    <w:p w:rsidR="00D969C6" w:rsidRDefault="00D969C6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 xml:space="preserve">12-Feature extraction </w:t>
      </w:r>
      <w: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–</w:t>
      </w: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Add Title column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tract Title from name using 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gexMat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 function by passing the variables (Name and '([A-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Z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z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]+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\.')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gexMatc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([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Z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-z]+)\.'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gram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------------------------------------------------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Update Title by running the regula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xplression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gex_patte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([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Z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-z]+)\.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gexMatc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gex_patter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gexMatc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gex_patter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FF0000"/>
          <w:sz w:val="19"/>
          <w:szCs w:val="19"/>
        </w:rPr>
        <w:t>'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------------------------------------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xplorer title count grouped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gram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Nb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proofErr w:type="gram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x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otalN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------------------------------------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Replace common name with Rar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Nb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N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W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can convert the categorical titles to ordinal.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is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r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aster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ar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is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r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aster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ar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'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--Now we can drop the column name after extracting the title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-Update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itle ,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replace it with Rare 5 when empty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D969C6" w:rsidRDefault="00D969C6" w:rsidP="00D969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13-Converting a categorical feature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onvert Female and Male to integer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Explor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p 5 rows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-Upd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 xml:space="preserve">and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es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set Sex  = 1 when female and 0 when male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train]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female'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train]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male'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female'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e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male'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596D73" w:rsidRDefault="00596D73" w:rsidP="00596D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14-Create Combined View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Drop view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vwTrainTe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exists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ssengerId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urvived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--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,[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Name]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arch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Far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barked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Trai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rain]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nion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ssengerId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nul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Survive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--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,[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Name]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arch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Far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barked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gram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Trai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</w:p>
    <w:p w:rsidR="004C4643" w:rsidRDefault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15-Fill Empty Age by mean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sseng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ea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Create a new temp table a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ge_Mea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ex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ea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x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sex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inn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e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M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Wrangle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inn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e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M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Join on Sex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Class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class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sseng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</w:p>
    <w:p w:rsidR="004C4643" w:rsidRDefault="004C46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4C4643" w:rsidRDefault="004C4643" w:rsidP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16-Create Age Ban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et Minimum age and Maximum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inim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g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_Maximum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wTrainTes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We will divide the age by 5 range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*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3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48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64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geBand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Update Age to replace age ban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3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48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64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3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48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64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 w:rsidP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17-Create Family Size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We will create new feature call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Will update the value by adding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+ Parch + 1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Parch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Parch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18-Explore Family size survived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</w:p>
    <w:p w:rsidR="004C4643" w:rsidRDefault="004C4643" w:rsidP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19-Create feature </w:t>
      </w:r>
      <w:proofErr w:type="spellStart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isAlon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Create feature call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or passengers who don't have children/spouses/parents/siblings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Reset the flag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Find correlation betwe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survival rate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lon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20-Drop columns parch, </w:t>
      </w:r>
      <w:proofErr w:type="spellStart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Sibso</w:t>
      </w:r>
      <w:proofErr w:type="spellEnd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 and </w:t>
      </w:r>
      <w:proofErr w:type="spellStart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# remove Parch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ibS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ibSp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lt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ibSp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FamilySize</w:t>
      </w:r>
      <w:proofErr w:type="spellEnd"/>
    </w:p>
    <w:p w:rsidR="004C4643" w:rsidRDefault="004C4643" w:rsidP="004C46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C4643" w:rsidRDefault="004C4643" w:rsidP="004C4643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21-Completing a categorical feature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Embarked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otal 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rain]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ota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o we fill the empty with S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 correlation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Embarked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urvive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mean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</w:t>
      </w:r>
    </w:p>
    <w:p w:rsidR="008B5738" w:rsidRDefault="008B5738" w:rsidP="008B5738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ean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>22-Convert categorical feature to numeric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Now we need to convert Embarked to integer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rain]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S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C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Q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S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C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barke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Q'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8B5738" w:rsidRDefault="008B5738" w:rsidP="008B57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Wrangle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rain]</w:t>
      </w:r>
    </w:p>
    <w:p w:rsidR="008B5738" w:rsidRDefault="008B5738" w:rsidP="008B5738">
      <w:pPr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23-Quick completing and converting a numeric feature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Let explore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r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value ,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we have empty value in the test.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https://sqlperformance.com/2012/08/t-sql-queries/median+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Median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Median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ERCENTIL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.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WITH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GROUP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far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)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Median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Update Empty fare with the median</w:t>
      </w:r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</w:p>
    <w:p w:rsidR="007E47EB" w:rsidRDefault="007E47EB" w:rsidP="007E47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14.45'</w:t>
      </w:r>
    </w:p>
    <w:p w:rsidR="0081741D" w:rsidRDefault="007E47EB" w:rsidP="007E47EB">
      <w:pPr>
        <w:rPr>
          <w:rFonts w:ascii="Consolas" w:hAnsi="Consolas" w:cs="Consolas"/>
          <w:color w:val="80808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81741D" w:rsidRDefault="0081741D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br w:type="page"/>
      </w:r>
    </w:p>
    <w:p w:rsidR="00931792" w:rsidRDefault="00931792" w:rsidP="00931792">
      <w:pPr>
        <w:jc w:val="center"/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</w:pPr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lastRenderedPageBreak/>
        <w:t xml:space="preserve">24-Create </w:t>
      </w:r>
      <w:proofErr w:type="spellStart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>FareBrand</w:t>
      </w:r>
      <w:proofErr w:type="spellEnd"/>
      <w:r w:rsidRPr="00931792">
        <w:rPr>
          <w:rFonts w:ascii="Consolas" w:hAnsi="Consolas" w:cs="Consolas"/>
          <w:b/>
          <w:bCs/>
          <w:color w:val="000000" w:themeColor="text1"/>
          <w:sz w:val="24"/>
          <w:szCs w:val="24"/>
          <w:u w:val="single"/>
        </w:rPr>
        <w:t xml:space="preserve"> feature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ar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NTIL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Quartile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Wrangle]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rain]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ar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re_Mi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ar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re_ma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Quartile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Quartile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lter tabl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rop colum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reBa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lter tabl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e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rop colum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reBa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lter tabl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d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reBa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lter tabl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e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d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reBa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select * in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_Te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8000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* in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_Test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8000"/>
          <w:sz w:val="19"/>
          <w:szCs w:val="19"/>
        </w:rPr>
        <w:t>drop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abl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angle.Train</w:t>
      </w:r>
      <w:proofErr w:type="spell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7.8958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7.8958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14.454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14.4542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3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7.8958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7.8958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14.4542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14.4542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Fare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color w:val="000000"/>
          <w:sz w:val="19"/>
          <w:szCs w:val="19"/>
        </w:rPr>
        <w:t xml:space="preserve"> 3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'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3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go</w:t>
      </w:r>
      <w:proofErr w:type="gramEnd"/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1741D" w:rsidRPr="0081741D" w:rsidRDefault="0081741D" w:rsidP="008174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angl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in</w:t>
      </w:r>
      <w:proofErr w:type="spellEnd"/>
    </w:p>
    <w:p w:rsidR="00931792" w:rsidRDefault="00931792" w:rsidP="00931792">
      <w:pPr>
        <w:jc w:val="center"/>
      </w:pPr>
    </w:p>
    <w:sectPr w:rsidR="00931792" w:rsidSect="00931792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SwMDCxBFJGJsYGpko6SsGpxcWZ+XkgBUa1AJythbQsAAAA"/>
  </w:docVars>
  <w:rsids>
    <w:rsidRoot w:val="00931792"/>
    <w:rsid w:val="00223B92"/>
    <w:rsid w:val="002C21C1"/>
    <w:rsid w:val="004C4643"/>
    <w:rsid w:val="00547508"/>
    <w:rsid w:val="00596D73"/>
    <w:rsid w:val="005E45A0"/>
    <w:rsid w:val="00694DA0"/>
    <w:rsid w:val="007E47EB"/>
    <w:rsid w:val="0081741D"/>
    <w:rsid w:val="008B5738"/>
    <w:rsid w:val="00931792"/>
    <w:rsid w:val="00B7757B"/>
    <w:rsid w:val="00C92502"/>
    <w:rsid w:val="00D969C6"/>
    <w:rsid w:val="00E30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DA0B1"/>
  <w15:chartTrackingRefBased/>
  <w15:docId w15:val="{F593212B-21E0-4D17-8E77-FC2F1EDD0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6</Pages>
  <Words>2761</Words>
  <Characters>15738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r ...</dc:creator>
  <cp:keywords/>
  <dc:description/>
  <cp:lastModifiedBy>Samer ...</cp:lastModifiedBy>
  <cp:revision>14</cp:revision>
  <dcterms:created xsi:type="dcterms:W3CDTF">2019-12-03T21:01:00Z</dcterms:created>
  <dcterms:modified xsi:type="dcterms:W3CDTF">2019-12-04T20:28:00Z</dcterms:modified>
</cp:coreProperties>
</file>